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8A2E6" w14:textId="77777777" w:rsidR="000612D5" w:rsidRDefault="000612D5" w:rsidP="00DF0886">
      <w:pPr>
        <w:rPr>
          <w:rFonts w:ascii="Arial" w:hAnsi="Arial" w:cs="Arial"/>
          <w:b/>
          <w:bCs/>
          <w:lang w:val="en-US"/>
        </w:rPr>
      </w:pPr>
    </w:p>
    <w:p w14:paraId="3CC23217" w14:textId="25D33973" w:rsidR="00DF0886" w:rsidRDefault="000612D5" w:rsidP="00DF0886">
      <w:pPr>
        <w:rPr>
          <w:rFonts w:ascii="Arial" w:hAnsi="Arial" w:cs="Arial"/>
          <w:b/>
          <w:bCs/>
          <w:lang w:val="en-US"/>
        </w:rPr>
      </w:pPr>
      <w:proofErr w:type="spellStart"/>
      <w:r>
        <w:rPr>
          <w:rFonts w:ascii="Arial" w:hAnsi="Arial" w:cs="Arial"/>
          <w:b/>
          <w:bCs/>
          <w:lang w:val="en-US"/>
        </w:rPr>
        <w:t>Klinik</w:t>
      </w:r>
      <w:proofErr w:type="spellEnd"/>
      <w:r>
        <w:rPr>
          <w:rFonts w:ascii="Arial" w:hAnsi="Arial" w:cs="Arial"/>
          <w:b/>
          <w:bCs/>
          <w:lang w:val="en-US"/>
        </w:rPr>
        <w:t xml:space="preserve"> </w:t>
      </w:r>
      <w:proofErr w:type="spellStart"/>
      <w:r>
        <w:rPr>
          <w:rFonts w:ascii="Arial" w:hAnsi="Arial" w:cs="Arial"/>
          <w:b/>
          <w:bCs/>
          <w:lang w:val="en-US"/>
        </w:rPr>
        <w:t>Psikoloji</w:t>
      </w:r>
      <w:proofErr w:type="spellEnd"/>
      <w:r>
        <w:rPr>
          <w:rFonts w:ascii="Arial" w:hAnsi="Arial" w:cs="Arial"/>
          <w:b/>
          <w:bCs/>
          <w:lang w:val="en-US"/>
        </w:rPr>
        <w:t xml:space="preserve"> YL</w:t>
      </w:r>
      <w:r w:rsidR="00DF0886" w:rsidRPr="00D126EF">
        <w:rPr>
          <w:rFonts w:ascii="Arial" w:hAnsi="Arial" w:cs="Arial"/>
          <w:b/>
          <w:bCs/>
          <w:lang w:val="en-US"/>
        </w:rPr>
        <w:t xml:space="preserve"> PROGRAM</w:t>
      </w:r>
      <w:r w:rsidR="005C58C2">
        <w:rPr>
          <w:rFonts w:ascii="Arial" w:hAnsi="Arial" w:cs="Arial"/>
          <w:b/>
          <w:bCs/>
          <w:lang w:val="en-US"/>
        </w:rPr>
        <w:t>I</w:t>
      </w:r>
      <w:r w:rsidR="00DF0886" w:rsidRPr="00D126EF">
        <w:rPr>
          <w:rFonts w:ascii="Arial" w:hAnsi="Arial" w:cs="Arial"/>
          <w:b/>
          <w:bCs/>
          <w:lang w:val="en-US"/>
        </w:rPr>
        <w:t xml:space="preserve"> </w:t>
      </w:r>
      <w:r w:rsidR="00DF0886" w:rsidRPr="00D126EF">
        <w:rPr>
          <w:rFonts w:ascii="Arial" w:hAnsi="Arial" w:cs="Arial"/>
          <w:b/>
          <w:bCs/>
          <w:lang w:val="en-US"/>
        </w:rPr>
        <w:tab/>
      </w:r>
      <w:r w:rsidR="00DF0886" w:rsidRPr="00D126EF">
        <w:rPr>
          <w:rFonts w:ascii="Arial" w:hAnsi="Arial" w:cs="Arial"/>
          <w:b/>
          <w:bCs/>
          <w:lang w:val="en-US"/>
        </w:rPr>
        <w:tab/>
      </w:r>
      <w:r w:rsidR="00DF0886" w:rsidRPr="00D126EF">
        <w:rPr>
          <w:rFonts w:ascii="Arial" w:hAnsi="Arial" w:cs="Arial"/>
          <w:b/>
          <w:bCs/>
          <w:lang w:val="en-US"/>
        </w:rPr>
        <w:tab/>
      </w:r>
      <w:r w:rsidR="00DF0886" w:rsidRPr="00D126EF">
        <w:rPr>
          <w:rFonts w:ascii="Arial" w:hAnsi="Arial" w:cs="Arial"/>
          <w:b/>
          <w:bCs/>
          <w:lang w:val="en-US"/>
        </w:rPr>
        <w:tab/>
      </w:r>
      <w:r w:rsidR="00DF0886" w:rsidRPr="00D126EF">
        <w:rPr>
          <w:rFonts w:ascii="Arial" w:hAnsi="Arial" w:cs="Arial"/>
          <w:b/>
          <w:bCs/>
          <w:lang w:val="en-US"/>
        </w:rPr>
        <w:tab/>
        <w:t>20</w:t>
      </w:r>
      <w:r w:rsidR="00DF0886">
        <w:rPr>
          <w:rFonts w:ascii="Arial" w:hAnsi="Arial" w:cs="Arial"/>
          <w:b/>
          <w:bCs/>
          <w:lang w:val="en-US"/>
        </w:rPr>
        <w:t>2</w:t>
      </w:r>
      <w:r w:rsidR="00DF6E08">
        <w:rPr>
          <w:rFonts w:ascii="Arial" w:hAnsi="Arial" w:cs="Arial"/>
          <w:b/>
          <w:bCs/>
          <w:lang w:val="en-US"/>
        </w:rPr>
        <w:t>2</w:t>
      </w:r>
      <w:r w:rsidR="00DF0886" w:rsidRPr="00D126EF">
        <w:rPr>
          <w:rFonts w:ascii="Arial" w:hAnsi="Arial" w:cs="Arial"/>
          <w:b/>
          <w:bCs/>
          <w:lang w:val="en-US"/>
        </w:rPr>
        <w:t>-20</w:t>
      </w:r>
      <w:r w:rsidR="00DF0886">
        <w:rPr>
          <w:rFonts w:ascii="Arial" w:hAnsi="Arial" w:cs="Arial"/>
          <w:b/>
          <w:bCs/>
          <w:lang w:val="en-US"/>
        </w:rPr>
        <w:t>2</w:t>
      </w:r>
      <w:r w:rsidR="00DF6E08">
        <w:rPr>
          <w:rFonts w:ascii="Arial" w:hAnsi="Arial" w:cs="Arial"/>
          <w:b/>
          <w:bCs/>
          <w:lang w:val="en-US"/>
        </w:rPr>
        <w:t>3</w:t>
      </w:r>
      <w:r w:rsidR="00DF0886">
        <w:rPr>
          <w:rFonts w:ascii="Arial" w:hAnsi="Arial" w:cs="Arial"/>
          <w:b/>
          <w:bCs/>
          <w:lang w:val="en-US"/>
        </w:rPr>
        <w:t xml:space="preserve"> FALL</w:t>
      </w:r>
      <w:r w:rsidR="00DF0886" w:rsidRPr="00D126EF">
        <w:rPr>
          <w:rFonts w:ascii="Arial" w:hAnsi="Arial" w:cs="Arial"/>
          <w:b/>
          <w:bCs/>
          <w:lang w:val="en-US"/>
        </w:rPr>
        <w:t xml:space="preserve"> SEMESTER</w:t>
      </w:r>
    </w:p>
    <w:tbl>
      <w:tblPr>
        <w:tblpPr w:leftFromText="180" w:rightFromText="180" w:vertAnchor="text" w:tblpY="44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4"/>
        <w:gridCol w:w="1468"/>
        <w:gridCol w:w="1468"/>
        <w:gridCol w:w="2936"/>
        <w:gridCol w:w="2936"/>
        <w:gridCol w:w="2936"/>
        <w:gridCol w:w="2932"/>
      </w:tblGrid>
      <w:tr w:rsidR="00DF0886" w:rsidRPr="00D126EF" w14:paraId="6CBBB218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01087D5B" w14:textId="77777777" w:rsidR="00DF0886" w:rsidRPr="00D126EF" w:rsidRDefault="00DF0886" w:rsidP="00DF0886">
            <w:pPr>
              <w:snapToGrid w:val="0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922" w:type="pct"/>
            <w:gridSpan w:val="2"/>
            <w:shd w:val="clear" w:color="auto" w:fill="auto"/>
            <w:vAlign w:val="center"/>
          </w:tcPr>
          <w:p w14:paraId="3DBDB186" w14:textId="77777777" w:rsidR="00DF0886" w:rsidRPr="00D126EF" w:rsidRDefault="00DF0886" w:rsidP="00DF088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PAZARTESİ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315034A1" w14:textId="77777777" w:rsidR="00DF0886" w:rsidRPr="00D126EF" w:rsidRDefault="00DF0886" w:rsidP="00DF088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SALI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6CFFC659" w14:textId="77777777" w:rsidR="00DF0886" w:rsidRPr="00D126EF" w:rsidRDefault="00DF0886" w:rsidP="00DF088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ÇARŞAMBA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2B693793" w14:textId="77777777" w:rsidR="00DF0886" w:rsidRPr="00D126EF" w:rsidRDefault="00DF0886" w:rsidP="00DF088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PERŞEMBE</w:t>
            </w:r>
          </w:p>
        </w:tc>
        <w:tc>
          <w:tcPr>
            <w:tcW w:w="921" w:type="pct"/>
            <w:shd w:val="clear" w:color="auto" w:fill="auto"/>
            <w:vAlign w:val="center"/>
          </w:tcPr>
          <w:p w14:paraId="7E85C3F6" w14:textId="77777777" w:rsidR="00DF0886" w:rsidRPr="00D126EF" w:rsidRDefault="00DF0886" w:rsidP="00DF0886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CUMA</w:t>
            </w:r>
          </w:p>
        </w:tc>
      </w:tr>
      <w:tr w:rsidR="00AF5819" w:rsidRPr="00D126EF" w14:paraId="5AD541D2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77AC3B20" w14:textId="77777777" w:rsidR="00AF5819" w:rsidRPr="00D126EF" w:rsidRDefault="00AF5819" w:rsidP="00AF5819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09:30-</w:t>
            </w:r>
          </w:p>
          <w:p w14:paraId="256536EF" w14:textId="2A1580E9" w:rsidR="00AF5819" w:rsidRPr="00D126EF" w:rsidRDefault="00AF5819" w:rsidP="00AF5819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10</w:t>
            </w:r>
            <w:r>
              <w:rPr>
                <w:rFonts w:ascii="Arial" w:hAnsi="Arial" w:cs="Arial"/>
                <w:b/>
                <w:lang w:val="en-US"/>
              </w:rPr>
              <w:t>:20</w:t>
            </w:r>
          </w:p>
        </w:tc>
        <w:tc>
          <w:tcPr>
            <w:tcW w:w="922" w:type="pct"/>
            <w:gridSpan w:val="2"/>
            <w:shd w:val="clear" w:color="auto" w:fill="auto"/>
            <w:vAlign w:val="center"/>
          </w:tcPr>
          <w:p w14:paraId="7E72A7AF" w14:textId="2CE52726" w:rsidR="00AF5819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08</w:t>
            </w:r>
          </w:p>
          <w:p w14:paraId="36F92F7D" w14:textId="198F4C5E" w:rsidR="00AF5819" w:rsidRPr="00E46EEE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04A604DC" w14:textId="77777777" w:rsidR="00AF5819" w:rsidRDefault="00AF5819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27</w:t>
            </w:r>
          </w:p>
          <w:p w14:paraId="109F9EE3" w14:textId="70150ED7" w:rsidR="00AF5819" w:rsidRPr="00E46EEE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 – 215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1723AA91" w14:textId="77777777" w:rsidR="00AF5819" w:rsidRDefault="00AF5819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30</w:t>
            </w:r>
          </w:p>
          <w:p w14:paraId="569F2116" w14:textId="2BA3C077" w:rsidR="00AF5819" w:rsidRPr="00E46EEE" w:rsidRDefault="00AF5819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FEF – </w:t>
            </w:r>
            <w:r w:rsidR="009E4581"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31C532CB" w14:textId="77777777" w:rsidR="00AF5819" w:rsidRPr="00E46EEE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1" w:type="pct"/>
            <w:shd w:val="clear" w:color="auto" w:fill="auto"/>
            <w:vAlign w:val="center"/>
          </w:tcPr>
          <w:p w14:paraId="753A5B80" w14:textId="77777777" w:rsidR="00AF5819" w:rsidRPr="00E46EEE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AF5819" w:rsidRPr="00D126EF" w14:paraId="6003501F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424B0D19" w14:textId="7B2CEF26" w:rsidR="00AF5819" w:rsidRPr="00D126EF" w:rsidRDefault="00AF5819" w:rsidP="00AF5819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10:30-11</w:t>
            </w:r>
            <w:r>
              <w:rPr>
                <w:rFonts w:ascii="Arial" w:hAnsi="Arial" w:cs="Arial"/>
                <w:b/>
                <w:lang w:val="en-US"/>
              </w:rPr>
              <w:t>:20</w:t>
            </w:r>
          </w:p>
        </w:tc>
        <w:tc>
          <w:tcPr>
            <w:tcW w:w="922" w:type="pct"/>
            <w:gridSpan w:val="2"/>
            <w:shd w:val="clear" w:color="auto" w:fill="auto"/>
            <w:vAlign w:val="center"/>
          </w:tcPr>
          <w:p w14:paraId="41E1CBF5" w14:textId="79AE0851" w:rsidR="00AF5819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08</w:t>
            </w:r>
          </w:p>
          <w:p w14:paraId="544262EE" w14:textId="15507890" w:rsidR="00AF5819" w:rsidRPr="00E46EEE" w:rsidRDefault="00AF5819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72E7314C" w14:textId="77777777" w:rsidR="00AF5819" w:rsidRDefault="00AF5819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27</w:t>
            </w:r>
          </w:p>
          <w:p w14:paraId="11DA1F0D" w14:textId="2A5B348F" w:rsidR="00AF5819" w:rsidRPr="00E46EEE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 – 215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68F7F380" w14:textId="77777777" w:rsidR="00AF5819" w:rsidRDefault="00AF5819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30</w:t>
            </w:r>
          </w:p>
          <w:p w14:paraId="77E60059" w14:textId="2E562AC0" w:rsidR="00AF5819" w:rsidRPr="00E46EEE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FEF – </w:t>
            </w:r>
            <w:r w:rsidR="009E4581"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6C8AF274" w14:textId="77777777" w:rsidR="00AF5819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36</w:t>
            </w:r>
          </w:p>
          <w:p w14:paraId="4DA8533D" w14:textId="70C4C32E" w:rsidR="00AF5819" w:rsidRPr="00E46EEE" w:rsidRDefault="00AF5819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1" w:type="pct"/>
            <w:shd w:val="clear" w:color="auto" w:fill="auto"/>
            <w:vAlign w:val="center"/>
          </w:tcPr>
          <w:p w14:paraId="4D8E1D35" w14:textId="553123AD" w:rsidR="00AF5819" w:rsidRPr="00E46EEE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F50A2D" w:rsidRPr="00D126EF" w14:paraId="1AEAAE74" w14:textId="77777777" w:rsidTr="00F50A2D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7A25953E" w14:textId="6AC4F20F" w:rsidR="00F50A2D" w:rsidRPr="00D126EF" w:rsidRDefault="00F50A2D" w:rsidP="00AF5819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11:30-12</w:t>
            </w:r>
            <w:r>
              <w:rPr>
                <w:rFonts w:ascii="Arial" w:hAnsi="Arial" w:cs="Arial"/>
                <w:b/>
                <w:lang w:val="en-US"/>
              </w:rPr>
              <w:t>:20</w:t>
            </w:r>
          </w:p>
        </w:tc>
        <w:tc>
          <w:tcPr>
            <w:tcW w:w="922" w:type="pct"/>
            <w:gridSpan w:val="2"/>
            <w:shd w:val="clear" w:color="auto" w:fill="auto"/>
            <w:vAlign w:val="center"/>
          </w:tcPr>
          <w:p w14:paraId="63F2B2B5" w14:textId="49C8317F" w:rsidR="00F50A2D" w:rsidRDefault="00F50A2D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08</w:t>
            </w:r>
          </w:p>
          <w:p w14:paraId="0EDB5F84" w14:textId="74586CF9" w:rsidR="00F50A2D" w:rsidRPr="00E46EEE" w:rsidRDefault="00F50A2D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07FC26D9" w14:textId="77777777" w:rsidR="00F50A2D" w:rsidRDefault="00F50A2D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27</w:t>
            </w:r>
          </w:p>
          <w:p w14:paraId="10EC0553" w14:textId="6F6AFE96" w:rsidR="00F50A2D" w:rsidRPr="00E46EEE" w:rsidRDefault="00F50A2D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 – 215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012BFE4D" w14:textId="77777777" w:rsidR="00F50A2D" w:rsidRDefault="00F50A2D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30</w:t>
            </w:r>
          </w:p>
          <w:p w14:paraId="499507BC" w14:textId="671D96B8" w:rsidR="00F50A2D" w:rsidRPr="00E46EEE" w:rsidRDefault="00F50A2D" w:rsidP="00AF581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FEF – 326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0B7D3A58" w14:textId="77777777" w:rsidR="00F50A2D" w:rsidRDefault="00F50A2D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36</w:t>
            </w:r>
          </w:p>
          <w:p w14:paraId="7556952E" w14:textId="5E3401BB" w:rsidR="00F50A2D" w:rsidRPr="00E46EEE" w:rsidRDefault="00F50A2D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1" w:type="pct"/>
            <w:shd w:val="clear" w:color="auto" w:fill="auto"/>
            <w:vAlign w:val="center"/>
          </w:tcPr>
          <w:p w14:paraId="15A5F668" w14:textId="47965A91" w:rsidR="00F50A2D" w:rsidRPr="00E46EEE" w:rsidRDefault="00F50A2D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AF5819" w:rsidRPr="00D126EF" w14:paraId="51AE1C70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3833543C" w14:textId="786A8A9F" w:rsidR="00AF5819" w:rsidRPr="00D126EF" w:rsidRDefault="00AF5819" w:rsidP="00AF5819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12:30-13</w:t>
            </w:r>
            <w:r>
              <w:rPr>
                <w:rFonts w:ascii="Arial" w:hAnsi="Arial" w:cs="Arial"/>
                <w:b/>
                <w:lang w:val="en-US"/>
              </w:rPr>
              <w:t>:20</w:t>
            </w:r>
          </w:p>
        </w:tc>
        <w:tc>
          <w:tcPr>
            <w:tcW w:w="922" w:type="pct"/>
            <w:gridSpan w:val="2"/>
            <w:shd w:val="clear" w:color="auto" w:fill="auto"/>
            <w:vAlign w:val="center"/>
          </w:tcPr>
          <w:p w14:paraId="24334F33" w14:textId="77777777" w:rsidR="00AF5819" w:rsidRPr="00E46EEE" w:rsidRDefault="00AF5819" w:rsidP="00AF58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5F72235A" w14:textId="77777777" w:rsidR="00AF5819" w:rsidRPr="00E46EEE" w:rsidRDefault="00AF5819" w:rsidP="00AF5819">
            <w:pPr>
              <w:jc w:val="center"/>
              <w:rPr>
                <w:rFonts w:ascii="Arial" w:hAnsi="Arial" w:cs="Arial"/>
                <w:shd w:val="clear" w:color="auto" w:fill="00FFFF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38C32D01" w14:textId="77777777" w:rsidR="00AF5819" w:rsidRPr="00E46EEE" w:rsidRDefault="00AF5819" w:rsidP="00AF581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32A25C20" w14:textId="0CD26DBD" w:rsidR="00AF5819" w:rsidRPr="00E46EEE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1" w:type="pct"/>
            <w:shd w:val="clear" w:color="auto" w:fill="auto"/>
            <w:vAlign w:val="center"/>
          </w:tcPr>
          <w:p w14:paraId="19B50C85" w14:textId="6663DA6B" w:rsidR="00AF5819" w:rsidRPr="00E46EEE" w:rsidRDefault="00AF5819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2A13F6" w:rsidRPr="00D126EF" w14:paraId="165F39E3" w14:textId="77777777" w:rsidTr="002A13F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1F85D187" w14:textId="17840108" w:rsidR="002A13F6" w:rsidRPr="00D126EF" w:rsidRDefault="002A13F6" w:rsidP="00AF5819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13:30-14</w:t>
            </w:r>
            <w:r>
              <w:rPr>
                <w:rFonts w:ascii="Arial" w:hAnsi="Arial" w:cs="Arial"/>
                <w:b/>
                <w:lang w:val="en-US"/>
              </w:rPr>
              <w:t>:20</w:t>
            </w:r>
          </w:p>
        </w:tc>
        <w:tc>
          <w:tcPr>
            <w:tcW w:w="922" w:type="pct"/>
            <w:gridSpan w:val="2"/>
            <w:shd w:val="clear" w:color="auto" w:fill="auto"/>
            <w:vAlign w:val="center"/>
          </w:tcPr>
          <w:p w14:paraId="669C1214" w14:textId="77777777" w:rsidR="002A13F6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04</w:t>
            </w:r>
          </w:p>
          <w:p w14:paraId="6BC3DD8A" w14:textId="0C6E673B" w:rsidR="002A13F6" w:rsidRPr="00E46EEE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215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5416EB7F" w14:textId="3236BD76" w:rsidR="002A13F6" w:rsidRPr="00E46EEE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4FBD0DF5" w14:textId="77777777" w:rsidR="002A13F6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07</w:t>
            </w:r>
          </w:p>
          <w:p w14:paraId="0E55446D" w14:textId="5461EFB7" w:rsidR="002A13F6" w:rsidRPr="00E46EEE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 – 326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69B52999" w14:textId="77777777" w:rsidR="002A13F6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98</w:t>
            </w:r>
          </w:p>
          <w:p w14:paraId="782EC28A" w14:textId="6609BAA8" w:rsidR="002A13F6" w:rsidRPr="00E46EEE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1" w:type="pct"/>
            <w:shd w:val="clear" w:color="auto" w:fill="auto"/>
            <w:vAlign w:val="center"/>
          </w:tcPr>
          <w:p w14:paraId="41973E2F" w14:textId="77777777" w:rsidR="002A13F6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11</w:t>
            </w:r>
          </w:p>
          <w:p w14:paraId="34EA2A22" w14:textId="623967EA" w:rsidR="002A13F6" w:rsidRPr="00E46EEE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215</w:t>
            </w:r>
          </w:p>
        </w:tc>
      </w:tr>
      <w:tr w:rsidR="002A13F6" w:rsidRPr="00D126EF" w14:paraId="39485479" w14:textId="77777777" w:rsidTr="002A13F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5E3C83A4" w14:textId="29FB74C9" w:rsidR="002A13F6" w:rsidRPr="00D126EF" w:rsidRDefault="002A13F6" w:rsidP="00AF5819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14:30-15</w:t>
            </w:r>
            <w:r>
              <w:rPr>
                <w:rFonts w:ascii="Arial" w:hAnsi="Arial" w:cs="Arial"/>
                <w:b/>
                <w:lang w:val="en-US"/>
              </w:rPr>
              <w:t>:20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47A8068E" w14:textId="77777777" w:rsidR="002A13F6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04</w:t>
            </w:r>
          </w:p>
          <w:p w14:paraId="4E398777" w14:textId="14105725" w:rsidR="002A13F6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215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6ABE20D" w14:textId="77777777" w:rsidR="002A13F6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SY505 </w:t>
            </w:r>
          </w:p>
          <w:p w14:paraId="52932409" w14:textId="7B0BEC1A" w:rsidR="002A13F6" w:rsidRPr="00E46EEE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4DFE6A4E" w14:textId="77777777" w:rsidR="002A13F6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08</w:t>
            </w:r>
          </w:p>
          <w:p w14:paraId="71DA57F7" w14:textId="34411E03" w:rsidR="002A13F6" w:rsidRPr="00E46EEE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5485DA08" w14:textId="77777777" w:rsidR="002A13F6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07</w:t>
            </w:r>
          </w:p>
          <w:p w14:paraId="606D91BE" w14:textId="2E0A50A8" w:rsidR="002A13F6" w:rsidRPr="00E46EEE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 – 326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72AD2657" w14:textId="77777777" w:rsidR="002A13F6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98</w:t>
            </w:r>
          </w:p>
          <w:p w14:paraId="667D1F55" w14:textId="77A4D39C" w:rsidR="002A13F6" w:rsidRPr="00E46EEE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1" w:type="pct"/>
            <w:shd w:val="clear" w:color="auto" w:fill="auto"/>
            <w:vAlign w:val="center"/>
          </w:tcPr>
          <w:p w14:paraId="4F5469DA" w14:textId="77777777" w:rsidR="002A13F6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11</w:t>
            </w:r>
          </w:p>
          <w:p w14:paraId="6927DCA3" w14:textId="746DB4F9" w:rsidR="002A13F6" w:rsidRPr="00E46EEE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215</w:t>
            </w:r>
          </w:p>
        </w:tc>
      </w:tr>
      <w:tr w:rsidR="002A13F6" w:rsidRPr="00D126EF" w14:paraId="5EECF342" w14:textId="77777777" w:rsidTr="002A13F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26DD7815" w14:textId="7C6D91FC" w:rsidR="002A13F6" w:rsidRPr="00D126EF" w:rsidRDefault="002A13F6" w:rsidP="00AF5819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15:30-16</w:t>
            </w:r>
            <w:r>
              <w:rPr>
                <w:rFonts w:ascii="Arial" w:hAnsi="Arial" w:cs="Arial"/>
                <w:b/>
                <w:lang w:val="en-US"/>
              </w:rPr>
              <w:t>:20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62EDFD31" w14:textId="77777777" w:rsidR="002A13F6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04</w:t>
            </w:r>
          </w:p>
          <w:p w14:paraId="6C8CDBD4" w14:textId="5F17359D" w:rsidR="002A13F6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215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40E0C6AA" w14:textId="77777777" w:rsidR="002A13F6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SY505 </w:t>
            </w:r>
          </w:p>
          <w:p w14:paraId="1954741B" w14:textId="0A32317E" w:rsidR="002A13F6" w:rsidRPr="00E46EEE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6781C281" w14:textId="77777777" w:rsidR="002A13F6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08</w:t>
            </w:r>
          </w:p>
          <w:p w14:paraId="57F6E54E" w14:textId="780FC0AD" w:rsidR="002A13F6" w:rsidRPr="00E46EEE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5CC4F826" w14:textId="77777777" w:rsidR="002A13F6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07</w:t>
            </w:r>
          </w:p>
          <w:p w14:paraId="35C7D5B3" w14:textId="0B70AFB6" w:rsidR="002A13F6" w:rsidRPr="00E46EEE" w:rsidRDefault="002A13F6" w:rsidP="00AF5819">
            <w:pPr>
              <w:jc w:val="center"/>
              <w:rPr>
                <w:rFonts w:ascii="Arial" w:hAnsi="Arial" w:cs="Arial"/>
                <w:shd w:val="clear" w:color="auto" w:fill="00FFFF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 – 326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0956F931" w14:textId="77777777" w:rsidR="002A13F6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98</w:t>
            </w:r>
          </w:p>
          <w:p w14:paraId="4E5E113D" w14:textId="68A28778" w:rsidR="002A13F6" w:rsidRPr="00E46EEE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326</w:t>
            </w:r>
          </w:p>
        </w:tc>
        <w:tc>
          <w:tcPr>
            <w:tcW w:w="921" w:type="pct"/>
            <w:shd w:val="clear" w:color="auto" w:fill="auto"/>
            <w:vAlign w:val="center"/>
          </w:tcPr>
          <w:p w14:paraId="2FC49A10" w14:textId="77777777" w:rsidR="002A13F6" w:rsidRDefault="002A13F6" w:rsidP="00AF5819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11</w:t>
            </w:r>
          </w:p>
          <w:p w14:paraId="09C82981" w14:textId="245716FB" w:rsidR="002A13F6" w:rsidRPr="00E46EEE" w:rsidRDefault="002A13F6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215</w:t>
            </w:r>
          </w:p>
        </w:tc>
      </w:tr>
      <w:tr w:rsidR="00AF5819" w:rsidRPr="00D126EF" w14:paraId="06B16780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433D0A10" w14:textId="4B835D5B" w:rsidR="00AF5819" w:rsidRPr="00D126EF" w:rsidRDefault="00AF5819" w:rsidP="00AF5819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16:30-17</w:t>
            </w:r>
            <w:r>
              <w:rPr>
                <w:rFonts w:ascii="Arial" w:hAnsi="Arial" w:cs="Arial"/>
                <w:b/>
                <w:lang w:val="en-US"/>
              </w:rPr>
              <w:t>:20</w:t>
            </w:r>
          </w:p>
        </w:tc>
        <w:tc>
          <w:tcPr>
            <w:tcW w:w="922" w:type="pct"/>
            <w:gridSpan w:val="2"/>
            <w:shd w:val="clear" w:color="auto" w:fill="auto"/>
            <w:vAlign w:val="center"/>
          </w:tcPr>
          <w:p w14:paraId="0CF375CC" w14:textId="77777777" w:rsidR="00F50A2D" w:rsidRDefault="00F50A2D" w:rsidP="00F50A2D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04PH</w:t>
            </w:r>
          </w:p>
          <w:p w14:paraId="17B7CE8C" w14:textId="72FAB9FF" w:rsidR="00AF5819" w:rsidRPr="00E46EEE" w:rsidRDefault="00F50A2D" w:rsidP="00F50A2D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210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017B9652" w14:textId="77777777" w:rsidR="00AF5819" w:rsidRPr="00E46EEE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7D4289DF" w14:textId="77777777" w:rsidR="00AF5819" w:rsidRPr="00E46EEE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7CB03827" w14:textId="77777777" w:rsidR="00AF5819" w:rsidRPr="00E46EEE" w:rsidRDefault="00AF5819" w:rsidP="00AF5819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1" w:type="pct"/>
            <w:shd w:val="clear" w:color="auto" w:fill="auto"/>
            <w:vAlign w:val="center"/>
          </w:tcPr>
          <w:p w14:paraId="0F673D90" w14:textId="77777777" w:rsidR="00AF5819" w:rsidRPr="00E46EEE" w:rsidRDefault="00AF5819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AF5819" w:rsidRPr="00D126EF" w14:paraId="79FB6B66" w14:textId="77777777" w:rsidTr="00DF0886">
        <w:trPr>
          <w:trHeight w:val="624"/>
        </w:trPr>
        <w:tc>
          <w:tcPr>
            <w:tcW w:w="391" w:type="pct"/>
            <w:shd w:val="clear" w:color="auto" w:fill="auto"/>
            <w:vAlign w:val="center"/>
          </w:tcPr>
          <w:p w14:paraId="5EDC5717" w14:textId="0A3D0327" w:rsidR="00AF5819" w:rsidRPr="00D126EF" w:rsidRDefault="00AF5819" w:rsidP="00AF5819">
            <w:pPr>
              <w:snapToGrid w:val="0"/>
              <w:jc w:val="center"/>
              <w:rPr>
                <w:rFonts w:ascii="Arial" w:hAnsi="Arial" w:cs="Arial"/>
                <w:b/>
                <w:lang w:val="en-US"/>
              </w:rPr>
            </w:pPr>
            <w:r w:rsidRPr="00D126EF">
              <w:rPr>
                <w:rFonts w:ascii="Arial" w:hAnsi="Arial" w:cs="Arial"/>
                <w:b/>
                <w:lang w:val="en-US"/>
              </w:rPr>
              <w:t>17:30-18</w:t>
            </w:r>
            <w:r>
              <w:rPr>
                <w:rFonts w:ascii="Arial" w:hAnsi="Arial" w:cs="Arial"/>
                <w:b/>
                <w:lang w:val="en-US"/>
              </w:rPr>
              <w:t>:20</w:t>
            </w:r>
          </w:p>
        </w:tc>
        <w:tc>
          <w:tcPr>
            <w:tcW w:w="922" w:type="pct"/>
            <w:gridSpan w:val="2"/>
            <w:shd w:val="clear" w:color="auto" w:fill="auto"/>
            <w:vAlign w:val="center"/>
          </w:tcPr>
          <w:p w14:paraId="17BE4FE5" w14:textId="77777777" w:rsidR="00F50A2D" w:rsidRDefault="00F50A2D" w:rsidP="00F50A2D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SY504PH</w:t>
            </w:r>
          </w:p>
          <w:p w14:paraId="4605F308" w14:textId="7B0BB92A" w:rsidR="00AF5819" w:rsidRPr="00E46EEE" w:rsidRDefault="00F50A2D" w:rsidP="00F50A2D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EF</w:t>
            </w:r>
            <w:r w:rsidRPr="00E46EEE">
              <w:rPr>
                <w:rFonts w:ascii="Arial" w:hAnsi="Arial" w:cs="Arial"/>
                <w:lang w:val="en-US"/>
              </w:rPr>
              <w:t xml:space="preserve"> – </w:t>
            </w:r>
            <w:r>
              <w:rPr>
                <w:rFonts w:ascii="Arial" w:hAnsi="Arial" w:cs="Arial"/>
                <w:lang w:val="en-US"/>
              </w:rPr>
              <w:t>210</w:t>
            </w:r>
          </w:p>
        </w:tc>
        <w:tc>
          <w:tcPr>
            <w:tcW w:w="922" w:type="pct"/>
            <w:shd w:val="clear" w:color="auto" w:fill="auto"/>
            <w:vAlign w:val="center"/>
          </w:tcPr>
          <w:p w14:paraId="6D496666" w14:textId="77777777" w:rsidR="00AF5819" w:rsidRPr="00E46EEE" w:rsidRDefault="00AF5819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33EA57DC" w14:textId="77777777" w:rsidR="00AF5819" w:rsidRPr="00E46EEE" w:rsidRDefault="00AF5819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14:paraId="40394FB0" w14:textId="77777777" w:rsidR="00AF5819" w:rsidRPr="00E46EEE" w:rsidRDefault="00AF5819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921" w:type="pct"/>
            <w:shd w:val="clear" w:color="auto" w:fill="auto"/>
            <w:vAlign w:val="center"/>
          </w:tcPr>
          <w:p w14:paraId="71B2F8B0" w14:textId="77777777" w:rsidR="00AF5819" w:rsidRPr="00E46EEE" w:rsidRDefault="00AF5819" w:rsidP="00AF5819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</w:p>
        </w:tc>
      </w:tr>
    </w:tbl>
    <w:p w14:paraId="418A4D4A" w14:textId="23236E71" w:rsidR="00435A21" w:rsidRDefault="00435A21" w:rsidP="00DF0886">
      <w:pPr>
        <w:rPr>
          <w:rFonts w:ascii="Arial" w:hAnsi="Arial" w:cs="Arial"/>
          <w:b/>
          <w:bCs/>
          <w:lang w:val="en-US"/>
        </w:rPr>
      </w:pPr>
    </w:p>
    <w:p w14:paraId="261CF0DD" w14:textId="77777777" w:rsidR="0024416F" w:rsidRDefault="0024416F" w:rsidP="00DF0886">
      <w:pPr>
        <w:rPr>
          <w:rFonts w:ascii="Arial" w:hAnsi="Arial" w:cs="Arial"/>
          <w:b/>
          <w:bCs/>
          <w:lang w:val="en-US"/>
        </w:rPr>
      </w:pPr>
    </w:p>
    <w:p w14:paraId="5D5154D4" w14:textId="77777777" w:rsidR="00DF0886" w:rsidRPr="00A82E74" w:rsidRDefault="00DF0886" w:rsidP="00DF0886">
      <w:pPr>
        <w:rPr>
          <w:vanish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73"/>
        <w:gridCol w:w="5431"/>
        <w:gridCol w:w="1672"/>
        <w:gridCol w:w="1672"/>
        <w:gridCol w:w="3098"/>
      </w:tblGrid>
      <w:tr w:rsidR="000D6D09" w:rsidRPr="004076FA" w14:paraId="1685B15D" w14:textId="77777777" w:rsidTr="007D3285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1430421A" w14:textId="77777777" w:rsidR="000D6D09" w:rsidRPr="004076FA" w:rsidRDefault="000D6D09" w:rsidP="00DF0886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076F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urse </w:t>
            </w:r>
            <w:proofErr w:type="spellStart"/>
            <w:r w:rsidRPr="004076FA">
              <w:rPr>
                <w:rFonts w:ascii="Arial" w:hAnsi="Arial" w:cs="Arial"/>
                <w:b/>
                <w:bCs/>
                <w:sz w:val="22"/>
                <w:szCs w:val="22"/>
              </w:rPr>
              <w:t>Code</w:t>
            </w:r>
            <w:proofErr w:type="spellEnd"/>
          </w:p>
        </w:tc>
        <w:tc>
          <w:tcPr>
            <w:tcW w:w="5431" w:type="dxa"/>
            <w:shd w:val="clear" w:color="auto" w:fill="auto"/>
          </w:tcPr>
          <w:p w14:paraId="1A64A74E" w14:textId="77777777" w:rsidR="000D6D09" w:rsidRPr="004076FA" w:rsidRDefault="000D6D09" w:rsidP="00DF0886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076FA">
              <w:rPr>
                <w:rFonts w:ascii="Arial" w:hAnsi="Arial" w:cs="Arial"/>
                <w:b/>
                <w:bCs/>
                <w:sz w:val="22"/>
                <w:szCs w:val="22"/>
              </w:rPr>
              <w:t>Course</w:t>
            </w:r>
          </w:p>
        </w:tc>
        <w:tc>
          <w:tcPr>
            <w:tcW w:w="1672" w:type="dxa"/>
          </w:tcPr>
          <w:p w14:paraId="3D9DB638" w14:textId="77777777" w:rsidR="000D6D09" w:rsidRPr="004076FA" w:rsidRDefault="000D6D09" w:rsidP="00DF0886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672" w:type="dxa"/>
            <w:shd w:val="clear" w:color="auto" w:fill="auto"/>
          </w:tcPr>
          <w:p w14:paraId="2273163B" w14:textId="4A1FB634" w:rsidR="000D6D09" w:rsidRPr="004076FA" w:rsidRDefault="000D6D09" w:rsidP="00DF0886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 w:rsidRPr="004076FA">
              <w:rPr>
                <w:rFonts w:ascii="Arial" w:hAnsi="Arial" w:cs="Arial"/>
                <w:b/>
                <w:bCs/>
                <w:sz w:val="22"/>
                <w:szCs w:val="22"/>
              </w:rPr>
              <w:t>Section</w:t>
            </w:r>
            <w:proofErr w:type="spellEnd"/>
          </w:p>
        </w:tc>
        <w:tc>
          <w:tcPr>
            <w:tcW w:w="3098" w:type="dxa"/>
            <w:shd w:val="clear" w:color="auto" w:fill="auto"/>
          </w:tcPr>
          <w:p w14:paraId="3428A66F" w14:textId="0A75696B" w:rsidR="000D6D09" w:rsidRPr="004076FA" w:rsidRDefault="00DD578B" w:rsidP="00DF0886">
            <w:pPr>
              <w:snapToGri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Instructor</w:t>
            </w:r>
            <w:proofErr w:type="spellEnd"/>
          </w:p>
        </w:tc>
      </w:tr>
      <w:tr w:rsidR="000D6D09" w:rsidRPr="004076FA" w14:paraId="6E0273DA" w14:textId="77777777" w:rsidTr="007D3285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21F209BD" w14:textId="4AA698F8" w:rsidR="000D6D09" w:rsidRPr="00DF6E08" w:rsidRDefault="000D6D09" w:rsidP="00DF6E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PSY504</w:t>
            </w:r>
          </w:p>
        </w:tc>
        <w:tc>
          <w:tcPr>
            <w:tcW w:w="5431" w:type="dxa"/>
            <w:shd w:val="clear" w:color="auto" w:fill="auto"/>
          </w:tcPr>
          <w:p w14:paraId="5D6C600A" w14:textId="698017BA" w:rsidR="000D6D09" w:rsidRPr="00DF6E08" w:rsidRDefault="000D6D09" w:rsidP="00DF6E08">
            <w:pPr>
              <w:snapToGrid w:val="0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Research Methods and Statistical Applications</w:t>
            </w:r>
          </w:p>
        </w:tc>
        <w:tc>
          <w:tcPr>
            <w:tcW w:w="1672" w:type="dxa"/>
          </w:tcPr>
          <w:p w14:paraId="300C6CF5" w14:textId="7ED4E50B" w:rsidR="000D6D09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Must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Course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21AD4B4F" w14:textId="66644733" w:rsidR="000D6D09" w:rsidRPr="004076FA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102EC9DA" w14:textId="5CA097E3" w:rsidR="000D6D09" w:rsidRPr="004076FA" w:rsidRDefault="005D2C07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2C07">
              <w:rPr>
                <w:rFonts w:ascii="Arial" w:hAnsi="Arial" w:cs="Arial"/>
                <w:sz w:val="22"/>
                <w:szCs w:val="22"/>
              </w:rPr>
              <w:t>İrem METİN ORTA</w:t>
            </w:r>
          </w:p>
        </w:tc>
      </w:tr>
      <w:tr w:rsidR="008F6534" w:rsidRPr="004076FA" w14:paraId="6A8DA6D8" w14:textId="77777777" w:rsidTr="007D3285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1B22A1FE" w14:textId="400300E7" w:rsidR="008F6534" w:rsidRPr="00DF6E08" w:rsidRDefault="008F6534" w:rsidP="00DF6E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PSY50</w:t>
            </w: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5431" w:type="dxa"/>
            <w:shd w:val="clear" w:color="auto" w:fill="auto"/>
          </w:tcPr>
          <w:p w14:paraId="1AAD3D61" w14:textId="2CED452B" w:rsidR="008F6534" w:rsidRPr="00DF6E08" w:rsidRDefault="00E9043F" w:rsidP="00DF6E08">
            <w:pPr>
              <w:snapToGri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ield Practice I</w:t>
            </w:r>
          </w:p>
        </w:tc>
        <w:tc>
          <w:tcPr>
            <w:tcW w:w="1672" w:type="dxa"/>
          </w:tcPr>
          <w:p w14:paraId="03187D3F" w14:textId="77777777" w:rsidR="008F6534" w:rsidRDefault="008F6534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72" w:type="dxa"/>
            <w:shd w:val="clear" w:color="auto" w:fill="auto"/>
            <w:vAlign w:val="center"/>
          </w:tcPr>
          <w:p w14:paraId="5D89868B" w14:textId="306E4519" w:rsidR="008F6534" w:rsidRDefault="006B5332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7FFB6639" w14:textId="7196DD18" w:rsidR="008F6534" w:rsidRPr="00C85C6C" w:rsidRDefault="005D2C07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eşe</w:t>
            </w:r>
            <w:r w:rsidRPr="005D2C07">
              <w:rPr>
                <w:rFonts w:ascii="Arial" w:hAnsi="Arial" w:cs="Arial"/>
                <w:sz w:val="22"/>
                <w:szCs w:val="22"/>
              </w:rPr>
              <w:t xml:space="preserve"> ALKAN</w:t>
            </w:r>
          </w:p>
        </w:tc>
      </w:tr>
      <w:tr w:rsidR="000D6D09" w:rsidRPr="004076FA" w14:paraId="6CD40953" w14:textId="77777777" w:rsidTr="007D3285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6F237338" w14:textId="19C18E92" w:rsidR="000D6D09" w:rsidRPr="00DF6E08" w:rsidRDefault="000D6D09" w:rsidP="00DF6E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PSY598</w:t>
            </w:r>
          </w:p>
        </w:tc>
        <w:tc>
          <w:tcPr>
            <w:tcW w:w="5431" w:type="dxa"/>
            <w:shd w:val="clear" w:color="auto" w:fill="auto"/>
          </w:tcPr>
          <w:p w14:paraId="3E082374" w14:textId="48B9F537" w:rsidR="000D6D09" w:rsidRPr="00DF6E08" w:rsidRDefault="000D6D09" w:rsidP="00DF6E08">
            <w:pPr>
              <w:snapToGrid w:val="0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Graduation Project</w:t>
            </w:r>
          </w:p>
        </w:tc>
        <w:tc>
          <w:tcPr>
            <w:tcW w:w="1672" w:type="dxa"/>
          </w:tcPr>
          <w:p w14:paraId="516D07BE" w14:textId="35E25847" w:rsidR="000D6D09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Must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Course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5944F992" w14:textId="41A7CF87" w:rsidR="000D6D09" w:rsidRPr="004076FA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</w:t>
            </w:r>
            <w:r w:rsidR="00873E16">
              <w:rPr>
                <w:rFonts w:ascii="Arial" w:hAnsi="Arial" w:cs="Arial"/>
                <w:sz w:val="22"/>
                <w:szCs w:val="22"/>
              </w:rPr>
              <w:t>, 02, 03</w:t>
            </w:r>
          </w:p>
        </w:tc>
        <w:tc>
          <w:tcPr>
            <w:tcW w:w="3098" w:type="dxa"/>
            <w:shd w:val="clear" w:color="auto" w:fill="auto"/>
          </w:tcPr>
          <w:p w14:paraId="46274D7A" w14:textId="6667E772" w:rsidR="000D6D09" w:rsidRPr="004076FA" w:rsidRDefault="005D2C07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FF</w:t>
            </w:r>
          </w:p>
        </w:tc>
      </w:tr>
      <w:tr w:rsidR="000D6D09" w:rsidRPr="004076FA" w14:paraId="717CC1F8" w14:textId="77777777" w:rsidTr="007D3285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1D76A459" w14:textId="02197DF8" w:rsidR="000D6D09" w:rsidRPr="00DF6E08" w:rsidRDefault="000D6D09" w:rsidP="00DF6E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PSY507</w:t>
            </w:r>
          </w:p>
        </w:tc>
        <w:tc>
          <w:tcPr>
            <w:tcW w:w="5431" w:type="dxa"/>
            <w:shd w:val="clear" w:color="auto" w:fill="auto"/>
          </w:tcPr>
          <w:p w14:paraId="6B8BB316" w14:textId="1F9906DA" w:rsidR="000D6D09" w:rsidRPr="00DF6E08" w:rsidRDefault="000D6D09" w:rsidP="00DF6E08">
            <w:pPr>
              <w:snapToGrid w:val="0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Psychological Assessment I</w:t>
            </w:r>
          </w:p>
        </w:tc>
        <w:tc>
          <w:tcPr>
            <w:tcW w:w="1672" w:type="dxa"/>
          </w:tcPr>
          <w:p w14:paraId="4310A2B7" w14:textId="47616992" w:rsidR="000D6D09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Must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Course</w:t>
            </w:r>
          </w:p>
        </w:tc>
        <w:tc>
          <w:tcPr>
            <w:tcW w:w="1672" w:type="dxa"/>
            <w:shd w:val="clear" w:color="auto" w:fill="auto"/>
            <w:vAlign w:val="center"/>
          </w:tcPr>
          <w:p w14:paraId="69623B24" w14:textId="5ECEEAC0" w:rsidR="000D6D09" w:rsidRPr="004076FA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7883C07F" w14:textId="05B0E3B3" w:rsidR="000D6D09" w:rsidRPr="004076FA" w:rsidRDefault="003B61F8" w:rsidP="003B61F8">
            <w:pPr>
              <w:tabs>
                <w:tab w:val="center" w:pos="1541"/>
                <w:tab w:val="right" w:pos="3083"/>
              </w:tabs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F4470E">
              <w:rPr>
                <w:rFonts w:ascii="Arial" w:hAnsi="Arial" w:cs="Arial"/>
                <w:sz w:val="22"/>
                <w:szCs w:val="22"/>
              </w:rPr>
              <w:t>Gözde</w:t>
            </w:r>
            <w:r>
              <w:rPr>
                <w:rFonts w:ascii="Arial" w:hAnsi="Arial" w:cs="Arial"/>
                <w:sz w:val="22"/>
                <w:szCs w:val="22"/>
              </w:rPr>
              <w:t xml:space="preserve"> İKİZER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</w:p>
        </w:tc>
      </w:tr>
      <w:tr w:rsidR="000D6D09" w:rsidRPr="004076FA" w14:paraId="59BD1971" w14:textId="77777777" w:rsidTr="007D3285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5A2A2E6B" w14:textId="79C1CD4C" w:rsidR="000D6D09" w:rsidRPr="00DF6E08" w:rsidRDefault="000D6D09" w:rsidP="00DF6E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PSY508</w:t>
            </w:r>
          </w:p>
        </w:tc>
        <w:tc>
          <w:tcPr>
            <w:tcW w:w="5431" w:type="dxa"/>
            <w:shd w:val="clear" w:color="auto" w:fill="auto"/>
          </w:tcPr>
          <w:p w14:paraId="1F43AB4B" w14:textId="33EEF5DB" w:rsidR="000D6D09" w:rsidRPr="00DF6E08" w:rsidRDefault="000D6D09" w:rsidP="00DF6E08">
            <w:pPr>
              <w:snapToGrid w:val="0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Adult Psychotherapies</w:t>
            </w:r>
          </w:p>
        </w:tc>
        <w:tc>
          <w:tcPr>
            <w:tcW w:w="1672" w:type="dxa"/>
          </w:tcPr>
          <w:p w14:paraId="3DF91BCB" w14:textId="7F1BCE57" w:rsidR="000D6D09" w:rsidRPr="00814423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Must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Course</w:t>
            </w:r>
          </w:p>
        </w:tc>
        <w:tc>
          <w:tcPr>
            <w:tcW w:w="1672" w:type="dxa"/>
            <w:shd w:val="clear" w:color="auto" w:fill="auto"/>
          </w:tcPr>
          <w:p w14:paraId="020F2FB8" w14:textId="703F0D96" w:rsidR="000D6D09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423">
              <w:rPr>
                <w:rFonts w:ascii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1BA666A9" w14:textId="45348DAD" w:rsidR="000D6D09" w:rsidRPr="00C85C6C" w:rsidRDefault="00F4470E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eşe</w:t>
            </w:r>
            <w:r w:rsidRPr="005D2C07">
              <w:rPr>
                <w:rFonts w:ascii="Arial" w:hAnsi="Arial" w:cs="Arial"/>
                <w:sz w:val="22"/>
                <w:szCs w:val="22"/>
              </w:rPr>
              <w:t xml:space="preserve"> ALKAN</w:t>
            </w:r>
          </w:p>
        </w:tc>
      </w:tr>
      <w:tr w:rsidR="000D6D09" w:rsidRPr="004076FA" w14:paraId="4E8E431A" w14:textId="77777777" w:rsidTr="007D3285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4685EFCC" w14:textId="3F552E10" w:rsidR="000D6D09" w:rsidRPr="00DF6E08" w:rsidRDefault="000D6D09" w:rsidP="00DF6E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PSY511</w:t>
            </w:r>
          </w:p>
        </w:tc>
        <w:tc>
          <w:tcPr>
            <w:tcW w:w="5431" w:type="dxa"/>
            <w:shd w:val="clear" w:color="auto" w:fill="auto"/>
          </w:tcPr>
          <w:p w14:paraId="1B4D4698" w14:textId="20B0270D" w:rsidR="000D6D09" w:rsidRPr="00DF6E08" w:rsidRDefault="000D6D09" w:rsidP="00DF6E08">
            <w:pPr>
              <w:snapToGrid w:val="0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Adult Psychopathology</w:t>
            </w:r>
          </w:p>
        </w:tc>
        <w:tc>
          <w:tcPr>
            <w:tcW w:w="1672" w:type="dxa"/>
          </w:tcPr>
          <w:p w14:paraId="1BB89A83" w14:textId="32C75C3D" w:rsidR="000D6D09" w:rsidRPr="00814423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Elective</w:t>
            </w:r>
            <w:proofErr w:type="spellEnd"/>
          </w:p>
        </w:tc>
        <w:tc>
          <w:tcPr>
            <w:tcW w:w="1672" w:type="dxa"/>
            <w:shd w:val="clear" w:color="auto" w:fill="auto"/>
          </w:tcPr>
          <w:p w14:paraId="7E99F4C1" w14:textId="18AC0E98" w:rsidR="000D6D09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423">
              <w:rPr>
                <w:rFonts w:ascii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734F9183" w14:textId="7E5766DE" w:rsidR="000D6D09" w:rsidRPr="00C85C6C" w:rsidRDefault="00500DFF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00DFF">
              <w:rPr>
                <w:rFonts w:ascii="Arial" w:hAnsi="Arial" w:cs="Arial"/>
                <w:sz w:val="22"/>
                <w:szCs w:val="22"/>
              </w:rPr>
              <w:t>Ertuğrul KÖROĞLU</w:t>
            </w:r>
          </w:p>
        </w:tc>
      </w:tr>
      <w:tr w:rsidR="000D6D09" w:rsidRPr="004076FA" w14:paraId="1A420CE8" w14:textId="77777777" w:rsidTr="007D3285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42B127AB" w14:textId="6E4C4A5E" w:rsidR="000D6D09" w:rsidRPr="00DF6E08" w:rsidRDefault="000D6D09" w:rsidP="00DF6E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PSY527</w:t>
            </w:r>
          </w:p>
        </w:tc>
        <w:tc>
          <w:tcPr>
            <w:tcW w:w="5431" w:type="dxa"/>
            <w:shd w:val="clear" w:color="auto" w:fill="auto"/>
          </w:tcPr>
          <w:p w14:paraId="214BA231" w14:textId="1814509B" w:rsidR="000D6D09" w:rsidRPr="00DF6E08" w:rsidRDefault="000D6D09" w:rsidP="00DF6E08">
            <w:pPr>
              <w:snapToGrid w:val="0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Close Relationships</w:t>
            </w:r>
          </w:p>
        </w:tc>
        <w:tc>
          <w:tcPr>
            <w:tcW w:w="1672" w:type="dxa"/>
          </w:tcPr>
          <w:p w14:paraId="3967C24F" w14:textId="200CFDA2" w:rsidR="000D6D09" w:rsidRPr="00814423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Elective</w:t>
            </w:r>
            <w:proofErr w:type="spellEnd"/>
          </w:p>
        </w:tc>
        <w:tc>
          <w:tcPr>
            <w:tcW w:w="1672" w:type="dxa"/>
            <w:shd w:val="clear" w:color="auto" w:fill="auto"/>
          </w:tcPr>
          <w:p w14:paraId="6D99E7D2" w14:textId="140C5D66" w:rsidR="000D6D09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423">
              <w:rPr>
                <w:rFonts w:ascii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445F6211" w14:textId="5533475E" w:rsidR="000D6D09" w:rsidRPr="00C85C6C" w:rsidRDefault="00500DFF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00DFF">
              <w:rPr>
                <w:rFonts w:ascii="Arial" w:hAnsi="Arial" w:cs="Arial"/>
                <w:sz w:val="22"/>
                <w:szCs w:val="22"/>
              </w:rPr>
              <w:t>İrem METİN ORTA</w:t>
            </w:r>
          </w:p>
        </w:tc>
      </w:tr>
      <w:tr w:rsidR="000D6D09" w:rsidRPr="004076FA" w14:paraId="3E2C4682" w14:textId="77777777" w:rsidTr="007D3285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72F5D4E1" w14:textId="64828D04" w:rsidR="000D6D09" w:rsidRPr="00DF6E08" w:rsidRDefault="000D6D09" w:rsidP="00DF6E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PSY530</w:t>
            </w:r>
          </w:p>
        </w:tc>
        <w:tc>
          <w:tcPr>
            <w:tcW w:w="5431" w:type="dxa"/>
            <w:shd w:val="clear" w:color="auto" w:fill="auto"/>
          </w:tcPr>
          <w:p w14:paraId="5BF4A935" w14:textId="704CEC65" w:rsidR="000D6D09" w:rsidRPr="00DF6E08" w:rsidRDefault="000D6D09" w:rsidP="00DF6E08">
            <w:pPr>
              <w:snapToGrid w:val="0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Child and Adolescent Psychopathology</w:t>
            </w:r>
          </w:p>
        </w:tc>
        <w:tc>
          <w:tcPr>
            <w:tcW w:w="1672" w:type="dxa"/>
          </w:tcPr>
          <w:p w14:paraId="07C8435C" w14:textId="2D6AE846" w:rsidR="000D6D09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Elective</w:t>
            </w:r>
            <w:proofErr w:type="spellEnd"/>
          </w:p>
        </w:tc>
        <w:tc>
          <w:tcPr>
            <w:tcW w:w="1672" w:type="dxa"/>
            <w:shd w:val="clear" w:color="auto" w:fill="auto"/>
            <w:vAlign w:val="center"/>
          </w:tcPr>
          <w:p w14:paraId="540C3EA1" w14:textId="5C9629A3" w:rsidR="000D6D09" w:rsidRDefault="000D6D09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74CB814C" w14:textId="19465BED" w:rsidR="000D6D09" w:rsidRPr="00C85C6C" w:rsidRDefault="00F4470E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4470E">
              <w:rPr>
                <w:rFonts w:ascii="Arial" w:hAnsi="Arial" w:cs="Arial"/>
                <w:sz w:val="22"/>
                <w:szCs w:val="22"/>
              </w:rPr>
              <w:t>Bahar Bahtiyar SAYGAN</w:t>
            </w:r>
          </w:p>
        </w:tc>
      </w:tr>
      <w:tr w:rsidR="008F6534" w:rsidRPr="004076FA" w14:paraId="5A39E63F" w14:textId="77777777" w:rsidTr="007D3285">
        <w:trPr>
          <w:trHeight w:val="297"/>
          <w:jc w:val="center"/>
        </w:trPr>
        <w:tc>
          <w:tcPr>
            <w:tcW w:w="2273" w:type="dxa"/>
            <w:shd w:val="clear" w:color="auto" w:fill="auto"/>
          </w:tcPr>
          <w:p w14:paraId="726B26A2" w14:textId="42134BD0" w:rsidR="008F6534" w:rsidRPr="00DF6E08" w:rsidRDefault="008F6534" w:rsidP="00DF6E08">
            <w:pPr>
              <w:snapToGrid w:val="0"/>
              <w:jc w:val="center"/>
              <w:rPr>
                <w:rFonts w:ascii="Arial" w:hAnsi="Arial" w:cs="Arial"/>
                <w:lang w:val="en-US"/>
              </w:rPr>
            </w:pPr>
            <w:r w:rsidRPr="00DF6E08">
              <w:rPr>
                <w:rFonts w:ascii="Arial" w:hAnsi="Arial" w:cs="Arial"/>
                <w:lang w:val="en-US"/>
              </w:rPr>
              <w:t>PSY5</w:t>
            </w:r>
            <w:r>
              <w:rPr>
                <w:rFonts w:ascii="Arial" w:hAnsi="Arial" w:cs="Arial"/>
                <w:lang w:val="en-US"/>
              </w:rPr>
              <w:t>36</w:t>
            </w:r>
          </w:p>
        </w:tc>
        <w:tc>
          <w:tcPr>
            <w:tcW w:w="5431" w:type="dxa"/>
            <w:shd w:val="clear" w:color="auto" w:fill="auto"/>
          </w:tcPr>
          <w:p w14:paraId="13B60360" w14:textId="2E5D4213" w:rsidR="008F6534" w:rsidRPr="00DF6E08" w:rsidRDefault="00E9043F" w:rsidP="00DF6E08">
            <w:pPr>
              <w:snapToGri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upervision II</w:t>
            </w:r>
          </w:p>
        </w:tc>
        <w:tc>
          <w:tcPr>
            <w:tcW w:w="1672" w:type="dxa"/>
          </w:tcPr>
          <w:p w14:paraId="48AC2A5A" w14:textId="77777777" w:rsidR="008F6534" w:rsidRDefault="008F6534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72" w:type="dxa"/>
            <w:shd w:val="clear" w:color="auto" w:fill="auto"/>
            <w:vAlign w:val="center"/>
          </w:tcPr>
          <w:p w14:paraId="0FE1AC8B" w14:textId="4EFC6F0C" w:rsidR="008F6534" w:rsidRDefault="006B5332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</w:t>
            </w:r>
          </w:p>
        </w:tc>
        <w:tc>
          <w:tcPr>
            <w:tcW w:w="3098" w:type="dxa"/>
            <w:shd w:val="clear" w:color="auto" w:fill="auto"/>
          </w:tcPr>
          <w:p w14:paraId="5FA50EE9" w14:textId="0C2BF49A" w:rsidR="008F6534" w:rsidRPr="00D13ED7" w:rsidRDefault="00F4470E" w:rsidP="00DF6E08">
            <w:pPr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eşe</w:t>
            </w:r>
            <w:r w:rsidRPr="005D2C07">
              <w:rPr>
                <w:rFonts w:ascii="Arial" w:hAnsi="Arial" w:cs="Arial"/>
                <w:sz w:val="22"/>
                <w:szCs w:val="22"/>
              </w:rPr>
              <w:t xml:space="preserve"> ALKAN</w:t>
            </w:r>
          </w:p>
        </w:tc>
      </w:tr>
    </w:tbl>
    <w:p w14:paraId="6EE66CC7" w14:textId="338321F1" w:rsidR="007C19EE" w:rsidRDefault="007C19EE" w:rsidP="00A70322">
      <w:pPr>
        <w:tabs>
          <w:tab w:val="left" w:pos="6390"/>
        </w:tabs>
        <w:spacing w:before="280" w:after="280"/>
        <w:rPr>
          <w:rFonts w:ascii="Arial" w:hAnsi="Arial" w:cs="Arial"/>
        </w:rPr>
      </w:pPr>
    </w:p>
    <w:sectPr w:rsidR="007C19EE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WxNLY0MzI1NzVT0lEKTi0uzszPAykwMqwFAOOocbYtAAAA"/>
  </w:docVars>
  <w:rsids>
    <w:rsidRoot w:val="009457AF"/>
    <w:rsid w:val="00007CDB"/>
    <w:rsid w:val="0001574E"/>
    <w:rsid w:val="00020A72"/>
    <w:rsid w:val="00021421"/>
    <w:rsid w:val="00022D6C"/>
    <w:rsid w:val="00023BD7"/>
    <w:rsid w:val="00024D85"/>
    <w:rsid w:val="00033A23"/>
    <w:rsid w:val="00050785"/>
    <w:rsid w:val="000543E0"/>
    <w:rsid w:val="000612D5"/>
    <w:rsid w:val="00062861"/>
    <w:rsid w:val="00064EAB"/>
    <w:rsid w:val="000678B7"/>
    <w:rsid w:val="000764C6"/>
    <w:rsid w:val="00085838"/>
    <w:rsid w:val="000920A6"/>
    <w:rsid w:val="000923C5"/>
    <w:rsid w:val="000A37D3"/>
    <w:rsid w:val="000A6C58"/>
    <w:rsid w:val="000B7FB4"/>
    <w:rsid w:val="000C35FA"/>
    <w:rsid w:val="000C439A"/>
    <w:rsid w:val="000C670C"/>
    <w:rsid w:val="000D29C1"/>
    <w:rsid w:val="000D6D09"/>
    <w:rsid w:val="000E0B7C"/>
    <w:rsid w:val="000F2514"/>
    <w:rsid w:val="000F4F6E"/>
    <w:rsid w:val="000F6B86"/>
    <w:rsid w:val="00111CF4"/>
    <w:rsid w:val="00112A0C"/>
    <w:rsid w:val="00126E0C"/>
    <w:rsid w:val="001432D3"/>
    <w:rsid w:val="00153E10"/>
    <w:rsid w:val="00160323"/>
    <w:rsid w:val="001647B4"/>
    <w:rsid w:val="00171FC0"/>
    <w:rsid w:val="001841EC"/>
    <w:rsid w:val="001860C0"/>
    <w:rsid w:val="00186CAD"/>
    <w:rsid w:val="0019348C"/>
    <w:rsid w:val="001A1D91"/>
    <w:rsid w:val="001A790B"/>
    <w:rsid w:val="001B0884"/>
    <w:rsid w:val="001B25B9"/>
    <w:rsid w:val="001B4E13"/>
    <w:rsid w:val="001C2A8A"/>
    <w:rsid w:val="001C2CC2"/>
    <w:rsid w:val="001C37DD"/>
    <w:rsid w:val="001C4510"/>
    <w:rsid w:val="001D6E85"/>
    <w:rsid w:val="001E0486"/>
    <w:rsid w:val="001E1560"/>
    <w:rsid w:val="001E1DAF"/>
    <w:rsid w:val="001E6478"/>
    <w:rsid w:val="00205778"/>
    <w:rsid w:val="002063C5"/>
    <w:rsid w:val="0020647D"/>
    <w:rsid w:val="00210708"/>
    <w:rsid w:val="00224E9C"/>
    <w:rsid w:val="00224F01"/>
    <w:rsid w:val="00226512"/>
    <w:rsid w:val="0023031B"/>
    <w:rsid w:val="0023148C"/>
    <w:rsid w:val="002327DC"/>
    <w:rsid w:val="00240A1F"/>
    <w:rsid w:val="0024219E"/>
    <w:rsid w:val="0024416F"/>
    <w:rsid w:val="00251E9C"/>
    <w:rsid w:val="00254689"/>
    <w:rsid w:val="00264415"/>
    <w:rsid w:val="00264684"/>
    <w:rsid w:val="00265B0E"/>
    <w:rsid w:val="00266D64"/>
    <w:rsid w:val="00267B6B"/>
    <w:rsid w:val="00270BD5"/>
    <w:rsid w:val="002837EB"/>
    <w:rsid w:val="00287285"/>
    <w:rsid w:val="00291FDD"/>
    <w:rsid w:val="002A13F6"/>
    <w:rsid w:val="002D76A4"/>
    <w:rsid w:val="002E3D4D"/>
    <w:rsid w:val="002E3D7B"/>
    <w:rsid w:val="002E7CE3"/>
    <w:rsid w:val="00307CA1"/>
    <w:rsid w:val="00310A0B"/>
    <w:rsid w:val="003160F9"/>
    <w:rsid w:val="00316ADC"/>
    <w:rsid w:val="00324B13"/>
    <w:rsid w:val="00327984"/>
    <w:rsid w:val="0033283E"/>
    <w:rsid w:val="00335163"/>
    <w:rsid w:val="00336337"/>
    <w:rsid w:val="00341C8C"/>
    <w:rsid w:val="00341F1F"/>
    <w:rsid w:val="00343BFA"/>
    <w:rsid w:val="00353170"/>
    <w:rsid w:val="0035474F"/>
    <w:rsid w:val="003613A1"/>
    <w:rsid w:val="0036336E"/>
    <w:rsid w:val="003743FF"/>
    <w:rsid w:val="00377932"/>
    <w:rsid w:val="003809A1"/>
    <w:rsid w:val="00380F42"/>
    <w:rsid w:val="00381150"/>
    <w:rsid w:val="0038163E"/>
    <w:rsid w:val="003820CB"/>
    <w:rsid w:val="00382D22"/>
    <w:rsid w:val="0038329F"/>
    <w:rsid w:val="003837D8"/>
    <w:rsid w:val="003875A9"/>
    <w:rsid w:val="00390446"/>
    <w:rsid w:val="00393758"/>
    <w:rsid w:val="003B61F8"/>
    <w:rsid w:val="003C1409"/>
    <w:rsid w:val="003C2B18"/>
    <w:rsid w:val="003E32BD"/>
    <w:rsid w:val="003E4371"/>
    <w:rsid w:val="003E6C01"/>
    <w:rsid w:val="003F0B4C"/>
    <w:rsid w:val="003F6071"/>
    <w:rsid w:val="00412F1F"/>
    <w:rsid w:val="00413C1F"/>
    <w:rsid w:val="00415E49"/>
    <w:rsid w:val="00420EFD"/>
    <w:rsid w:val="00421F59"/>
    <w:rsid w:val="00431AC5"/>
    <w:rsid w:val="00435A21"/>
    <w:rsid w:val="004410FB"/>
    <w:rsid w:val="00446C84"/>
    <w:rsid w:val="00452BE7"/>
    <w:rsid w:val="0047432A"/>
    <w:rsid w:val="00485B3D"/>
    <w:rsid w:val="0049077D"/>
    <w:rsid w:val="004939C5"/>
    <w:rsid w:val="00493BF4"/>
    <w:rsid w:val="004A0456"/>
    <w:rsid w:val="004A261A"/>
    <w:rsid w:val="004A3CC5"/>
    <w:rsid w:val="004B042F"/>
    <w:rsid w:val="004C1752"/>
    <w:rsid w:val="004C538C"/>
    <w:rsid w:val="004E1192"/>
    <w:rsid w:val="004F046B"/>
    <w:rsid w:val="004F3789"/>
    <w:rsid w:val="004F637A"/>
    <w:rsid w:val="00500DFF"/>
    <w:rsid w:val="0051123E"/>
    <w:rsid w:val="00514B1F"/>
    <w:rsid w:val="00525A6A"/>
    <w:rsid w:val="00530A1A"/>
    <w:rsid w:val="00532F11"/>
    <w:rsid w:val="0053318A"/>
    <w:rsid w:val="0053754B"/>
    <w:rsid w:val="005426E9"/>
    <w:rsid w:val="00542928"/>
    <w:rsid w:val="00544FA2"/>
    <w:rsid w:val="00551538"/>
    <w:rsid w:val="0055235A"/>
    <w:rsid w:val="0055458A"/>
    <w:rsid w:val="005610A4"/>
    <w:rsid w:val="0056590E"/>
    <w:rsid w:val="00577537"/>
    <w:rsid w:val="005870DF"/>
    <w:rsid w:val="00590C8F"/>
    <w:rsid w:val="005A1D61"/>
    <w:rsid w:val="005A2ACF"/>
    <w:rsid w:val="005A5FE5"/>
    <w:rsid w:val="005B4AE6"/>
    <w:rsid w:val="005B5D35"/>
    <w:rsid w:val="005C3888"/>
    <w:rsid w:val="005C58C2"/>
    <w:rsid w:val="005C7B24"/>
    <w:rsid w:val="005D2C07"/>
    <w:rsid w:val="005D6764"/>
    <w:rsid w:val="005D75A0"/>
    <w:rsid w:val="005E0E34"/>
    <w:rsid w:val="005E3B20"/>
    <w:rsid w:val="005F6D54"/>
    <w:rsid w:val="00602ADE"/>
    <w:rsid w:val="00617828"/>
    <w:rsid w:val="00620EFF"/>
    <w:rsid w:val="00621BB6"/>
    <w:rsid w:val="00630EC9"/>
    <w:rsid w:val="0063208A"/>
    <w:rsid w:val="0063298E"/>
    <w:rsid w:val="006360D3"/>
    <w:rsid w:val="0064281D"/>
    <w:rsid w:val="006520ED"/>
    <w:rsid w:val="00652C75"/>
    <w:rsid w:val="00652D47"/>
    <w:rsid w:val="0065490A"/>
    <w:rsid w:val="006549D7"/>
    <w:rsid w:val="006607DF"/>
    <w:rsid w:val="00660BB2"/>
    <w:rsid w:val="006622FC"/>
    <w:rsid w:val="00667AD7"/>
    <w:rsid w:val="00677C80"/>
    <w:rsid w:val="00677D2A"/>
    <w:rsid w:val="00684FC3"/>
    <w:rsid w:val="00687C8E"/>
    <w:rsid w:val="00695BCE"/>
    <w:rsid w:val="006979AF"/>
    <w:rsid w:val="006A520C"/>
    <w:rsid w:val="006B5254"/>
    <w:rsid w:val="006B5332"/>
    <w:rsid w:val="006C099E"/>
    <w:rsid w:val="006D135B"/>
    <w:rsid w:val="006D2242"/>
    <w:rsid w:val="006E7B70"/>
    <w:rsid w:val="006F2531"/>
    <w:rsid w:val="006F499E"/>
    <w:rsid w:val="007034B5"/>
    <w:rsid w:val="00720163"/>
    <w:rsid w:val="00720FAE"/>
    <w:rsid w:val="007216BE"/>
    <w:rsid w:val="0072221B"/>
    <w:rsid w:val="007224A4"/>
    <w:rsid w:val="007263F1"/>
    <w:rsid w:val="00727F4C"/>
    <w:rsid w:val="0074310A"/>
    <w:rsid w:val="00743B2B"/>
    <w:rsid w:val="00746551"/>
    <w:rsid w:val="00750EBC"/>
    <w:rsid w:val="007519A6"/>
    <w:rsid w:val="00752D13"/>
    <w:rsid w:val="00767E91"/>
    <w:rsid w:val="00773B3F"/>
    <w:rsid w:val="00774356"/>
    <w:rsid w:val="00775761"/>
    <w:rsid w:val="007758DF"/>
    <w:rsid w:val="0078188A"/>
    <w:rsid w:val="00782DE7"/>
    <w:rsid w:val="00785F6F"/>
    <w:rsid w:val="00787679"/>
    <w:rsid w:val="007A23DC"/>
    <w:rsid w:val="007C19EE"/>
    <w:rsid w:val="007C54A4"/>
    <w:rsid w:val="007D54A4"/>
    <w:rsid w:val="007D55E0"/>
    <w:rsid w:val="007E0397"/>
    <w:rsid w:val="007E0DC8"/>
    <w:rsid w:val="007E7877"/>
    <w:rsid w:val="007F0AD4"/>
    <w:rsid w:val="007F3A8D"/>
    <w:rsid w:val="007F4969"/>
    <w:rsid w:val="007F5B86"/>
    <w:rsid w:val="00821BD5"/>
    <w:rsid w:val="0082291D"/>
    <w:rsid w:val="008233E3"/>
    <w:rsid w:val="00833804"/>
    <w:rsid w:val="008408A0"/>
    <w:rsid w:val="00845498"/>
    <w:rsid w:val="00850D29"/>
    <w:rsid w:val="00865E6F"/>
    <w:rsid w:val="00873E16"/>
    <w:rsid w:val="00874870"/>
    <w:rsid w:val="00881F79"/>
    <w:rsid w:val="00890C3E"/>
    <w:rsid w:val="008930ED"/>
    <w:rsid w:val="008B3505"/>
    <w:rsid w:val="008B3F18"/>
    <w:rsid w:val="008B49F1"/>
    <w:rsid w:val="008C5823"/>
    <w:rsid w:val="008D6650"/>
    <w:rsid w:val="008D6AE9"/>
    <w:rsid w:val="008E1B30"/>
    <w:rsid w:val="008E3CEE"/>
    <w:rsid w:val="008E500F"/>
    <w:rsid w:val="008F2E55"/>
    <w:rsid w:val="008F6534"/>
    <w:rsid w:val="0090172E"/>
    <w:rsid w:val="00902186"/>
    <w:rsid w:val="00916CA0"/>
    <w:rsid w:val="009218CB"/>
    <w:rsid w:val="00923654"/>
    <w:rsid w:val="00930A7A"/>
    <w:rsid w:val="00934214"/>
    <w:rsid w:val="009457AF"/>
    <w:rsid w:val="0094778B"/>
    <w:rsid w:val="009477DA"/>
    <w:rsid w:val="00950985"/>
    <w:rsid w:val="0095101F"/>
    <w:rsid w:val="00952D2A"/>
    <w:rsid w:val="009552D5"/>
    <w:rsid w:val="0096070A"/>
    <w:rsid w:val="00960970"/>
    <w:rsid w:val="00967CCE"/>
    <w:rsid w:val="0097445A"/>
    <w:rsid w:val="009820D6"/>
    <w:rsid w:val="0098256C"/>
    <w:rsid w:val="00983DDF"/>
    <w:rsid w:val="009877F1"/>
    <w:rsid w:val="009B530A"/>
    <w:rsid w:val="009B621B"/>
    <w:rsid w:val="009C2059"/>
    <w:rsid w:val="009C515A"/>
    <w:rsid w:val="009D35DE"/>
    <w:rsid w:val="009D453E"/>
    <w:rsid w:val="009D7726"/>
    <w:rsid w:val="009E4581"/>
    <w:rsid w:val="009E6D72"/>
    <w:rsid w:val="00A003FF"/>
    <w:rsid w:val="00A0262B"/>
    <w:rsid w:val="00A056AE"/>
    <w:rsid w:val="00A12BF6"/>
    <w:rsid w:val="00A20C1A"/>
    <w:rsid w:val="00A21A0E"/>
    <w:rsid w:val="00A235DD"/>
    <w:rsid w:val="00A23951"/>
    <w:rsid w:val="00A26EAC"/>
    <w:rsid w:val="00A35E81"/>
    <w:rsid w:val="00A445CA"/>
    <w:rsid w:val="00A45FED"/>
    <w:rsid w:val="00A541E6"/>
    <w:rsid w:val="00A61ED9"/>
    <w:rsid w:val="00A70322"/>
    <w:rsid w:val="00A72090"/>
    <w:rsid w:val="00A82E74"/>
    <w:rsid w:val="00A84BB1"/>
    <w:rsid w:val="00A909F7"/>
    <w:rsid w:val="00AA132A"/>
    <w:rsid w:val="00AA1E1E"/>
    <w:rsid w:val="00AA5370"/>
    <w:rsid w:val="00AB25CA"/>
    <w:rsid w:val="00AB2FBA"/>
    <w:rsid w:val="00AB482A"/>
    <w:rsid w:val="00AB7D2C"/>
    <w:rsid w:val="00AD1827"/>
    <w:rsid w:val="00AD4C9B"/>
    <w:rsid w:val="00AF06E9"/>
    <w:rsid w:val="00AF1D23"/>
    <w:rsid w:val="00AF562B"/>
    <w:rsid w:val="00AF5819"/>
    <w:rsid w:val="00B01EC6"/>
    <w:rsid w:val="00B032F4"/>
    <w:rsid w:val="00B10E7F"/>
    <w:rsid w:val="00B167CB"/>
    <w:rsid w:val="00B175C7"/>
    <w:rsid w:val="00B25B70"/>
    <w:rsid w:val="00B46CD1"/>
    <w:rsid w:val="00B4779B"/>
    <w:rsid w:val="00B63E88"/>
    <w:rsid w:val="00B664B5"/>
    <w:rsid w:val="00B66E51"/>
    <w:rsid w:val="00B70157"/>
    <w:rsid w:val="00B70159"/>
    <w:rsid w:val="00B71857"/>
    <w:rsid w:val="00B77236"/>
    <w:rsid w:val="00B80E2E"/>
    <w:rsid w:val="00B8120A"/>
    <w:rsid w:val="00B9686A"/>
    <w:rsid w:val="00BA384A"/>
    <w:rsid w:val="00BA42B3"/>
    <w:rsid w:val="00BA7956"/>
    <w:rsid w:val="00BA7A8D"/>
    <w:rsid w:val="00BD1500"/>
    <w:rsid w:val="00BD5897"/>
    <w:rsid w:val="00BF15C4"/>
    <w:rsid w:val="00BF52EC"/>
    <w:rsid w:val="00C01716"/>
    <w:rsid w:val="00C04138"/>
    <w:rsid w:val="00C0679F"/>
    <w:rsid w:val="00C07208"/>
    <w:rsid w:val="00C10971"/>
    <w:rsid w:val="00C123A6"/>
    <w:rsid w:val="00C144EE"/>
    <w:rsid w:val="00C1663F"/>
    <w:rsid w:val="00C36CD4"/>
    <w:rsid w:val="00C42F2D"/>
    <w:rsid w:val="00C44D71"/>
    <w:rsid w:val="00C5236E"/>
    <w:rsid w:val="00C56D7E"/>
    <w:rsid w:val="00C65C9F"/>
    <w:rsid w:val="00C7455E"/>
    <w:rsid w:val="00C9304E"/>
    <w:rsid w:val="00C949F7"/>
    <w:rsid w:val="00CA1E3F"/>
    <w:rsid w:val="00CA5ACE"/>
    <w:rsid w:val="00CC077F"/>
    <w:rsid w:val="00CD04C5"/>
    <w:rsid w:val="00CD07B4"/>
    <w:rsid w:val="00CE34BE"/>
    <w:rsid w:val="00CF0EAD"/>
    <w:rsid w:val="00CF4638"/>
    <w:rsid w:val="00CF6F9C"/>
    <w:rsid w:val="00D02AF2"/>
    <w:rsid w:val="00D126EF"/>
    <w:rsid w:val="00D1362A"/>
    <w:rsid w:val="00D458C6"/>
    <w:rsid w:val="00D45AE7"/>
    <w:rsid w:val="00D65FDB"/>
    <w:rsid w:val="00D67099"/>
    <w:rsid w:val="00D75CCF"/>
    <w:rsid w:val="00D8592E"/>
    <w:rsid w:val="00D85D85"/>
    <w:rsid w:val="00D906D7"/>
    <w:rsid w:val="00D90A4D"/>
    <w:rsid w:val="00D928C0"/>
    <w:rsid w:val="00D95C91"/>
    <w:rsid w:val="00DA3CB1"/>
    <w:rsid w:val="00DD578B"/>
    <w:rsid w:val="00DE046A"/>
    <w:rsid w:val="00DE3B10"/>
    <w:rsid w:val="00DE3C45"/>
    <w:rsid w:val="00DE56F2"/>
    <w:rsid w:val="00DF0886"/>
    <w:rsid w:val="00DF0E08"/>
    <w:rsid w:val="00DF62A0"/>
    <w:rsid w:val="00DF6ADF"/>
    <w:rsid w:val="00DF6E08"/>
    <w:rsid w:val="00DF7BF3"/>
    <w:rsid w:val="00E00214"/>
    <w:rsid w:val="00E020B2"/>
    <w:rsid w:val="00E055DE"/>
    <w:rsid w:val="00E15D95"/>
    <w:rsid w:val="00E179E6"/>
    <w:rsid w:val="00E20046"/>
    <w:rsid w:val="00E235A9"/>
    <w:rsid w:val="00E238EC"/>
    <w:rsid w:val="00E24A2B"/>
    <w:rsid w:val="00E3025E"/>
    <w:rsid w:val="00E33618"/>
    <w:rsid w:val="00E35E1A"/>
    <w:rsid w:val="00E37023"/>
    <w:rsid w:val="00E37357"/>
    <w:rsid w:val="00E46EEE"/>
    <w:rsid w:val="00E51E3A"/>
    <w:rsid w:val="00E65615"/>
    <w:rsid w:val="00E7460B"/>
    <w:rsid w:val="00E74761"/>
    <w:rsid w:val="00E76840"/>
    <w:rsid w:val="00E8168F"/>
    <w:rsid w:val="00E82058"/>
    <w:rsid w:val="00E9043F"/>
    <w:rsid w:val="00E90F28"/>
    <w:rsid w:val="00E963BA"/>
    <w:rsid w:val="00EA159F"/>
    <w:rsid w:val="00EB32A9"/>
    <w:rsid w:val="00EC77D1"/>
    <w:rsid w:val="00ED1CED"/>
    <w:rsid w:val="00ED4B30"/>
    <w:rsid w:val="00ED5191"/>
    <w:rsid w:val="00EE470B"/>
    <w:rsid w:val="00EE5B0A"/>
    <w:rsid w:val="00EE6001"/>
    <w:rsid w:val="00EE7C02"/>
    <w:rsid w:val="00EE7CAF"/>
    <w:rsid w:val="00EF04CB"/>
    <w:rsid w:val="00EF19F7"/>
    <w:rsid w:val="00EF4C72"/>
    <w:rsid w:val="00F01262"/>
    <w:rsid w:val="00F024AE"/>
    <w:rsid w:val="00F02930"/>
    <w:rsid w:val="00F05338"/>
    <w:rsid w:val="00F10132"/>
    <w:rsid w:val="00F12206"/>
    <w:rsid w:val="00F1490A"/>
    <w:rsid w:val="00F201F9"/>
    <w:rsid w:val="00F24ED6"/>
    <w:rsid w:val="00F27530"/>
    <w:rsid w:val="00F27591"/>
    <w:rsid w:val="00F30176"/>
    <w:rsid w:val="00F3293D"/>
    <w:rsid w:val="00F33757"/>
    <w:rsid w:val="00F4043A"/>
    <w:rsid w:val="00F4470E"/>
    <w:rsid w:val="00F45D57"/>
    <w:rsid w:val="00F50A2D"/>
    <w:rsid w:val="00F5263C"/>
    <w:rsid w:val="00F52DE9"/>
    <w:rsid w:val="00F53404"/>
    <w:rsid w:val="00F552C2"/>
    <w:rsid w:val="00F6796E"/>
    <w:rsid w:val="00F71F24"/>
    <w:rsid w:val="00F779A9"/>
    <w:rsid w:val="00F86E53"/>
    <w:rsid w:val="00F907B3"/>
    <w:rsid w:val="00FA5144"/>
    <w:rsid w:val="00FA5BFD"/>
    <w:rsid w:val="00FB048D"/>
    <w:rsid w:val="00FB135B"/>
    <w:rsid w:val="00FB2072"/>
    <w:rsid w:val="00FB45CF"/>
    <w:rsid w:val="00FC714B"/>
    <w:rsid w:val="00FC727C"/>
    <w:rsid w:val="00FD08BE"/>
    <w:rsid w:val="00FD7B98"/>
    <w:rsid w:val="00FE0B07"/>
    <w:rsid w:val="00FF1E60"/>
    <w:rsid w:val="00FF4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6115776"/>
  <w15:chartTrackingRefBased/>
  <w15:docId w15:val="{58BAFF90-4543-4958-BE8D-F36CCA2AD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6534"/>
    <w:pPr>
      <w:suppressAutoHyphens/>
    </w:pPr>
    <w:rPr>
      <w:sz w:val="24"/>
      <w:szCs w:val="24"/>
      <w:lang w:val="tr-TR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rsaylanParagrafYazTipi1">
    <w:name w:val="Varsayılan Paragraf Yazı Tipi1"/>
  </w:style>
  <w:style w:type="paragraph" w:customStyle="1" w:styleId="Balk">
    <w:name w:val="Başlık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customStyle="1" w:styleId="Balk0">
    <w:name w:val="Başlık0"/>
    <w:basedOn w:val="Normal"/>
    <w:pPr>
      <w:suppressLineNumbers/>
      <w:spacing w:before="120" w:after="120"/>
    </w:pPr>
    <w:rPr>
      <w:rFonts w:cs="Mangal"/>
      <w:i/>
      <w:iCs/>
    </w:rPr>
  </w:style>
  <w:style w:type="paragraph" w:customStyle="1" w:styleId="Dizin">
    <w:name w:val="Dizin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loerii">
    <w:name w:val="Tablo İçeriği"/>
    <w:basedOn w:val="Normal"/>
    <w:pPr>
      <w:suppressLineNumbers/>
    </w:pPr>
  </w:style>
  <w:style w:type="paragraph" w:customStyle="1" w:styleId="TabloBal">
    <w:name w:val="Tablo Başlığı"/>
    <w:basedOn w:val="Tabloerii"/>
    <w:pPr>
      <w:jc w:val="center"/>
    </w:pPr>
    <w:rPr>
      <w:b/>
      <w:bCs/>
    </w:rPr>
  </w:style>
  <w:style w:type="paragraph" w:customStyle="1" w:styleId="Balk00">
    <w:name w:val="Başlık00"/>
    <w:basedOn w:val="Normal"/>
    <w:rsid w:val="00BD5897"/>
    <w:pPr>
      <w:suppressLineNumbers/>
      <w:spacing w:before="120" w:after="120"/>
    </w:pPr>
    <w:rPr>
      <w:rFonts w:cs="Mangal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64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4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2</Pages>
  <Words>195</Words>
  <Characters>111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Kübra Gökhan</dc:creator>
  <cp:keywords/>
  <cp:lastModifiedBy>Mustafa ÖZAYDIN</cp:lastModifiedBy>
  <cp:revision>67</cp:revision>
  <cp:lastPrinted>2019-02-01T08:36:00Z</cp:lastPrinted>
  <dcterms:created xsi:type="dcterms:W3CDTF">2020-09-29T19:08:00Z</dcterms:created>
  <dcterms:modified xsi:type="dcterms:W3CDTF">2022-11-09T08:34:00Z</dcterms:modified>
</cp:coreProperties>
</file>